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1169073A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8159B1">
        <w:rPr>
          <w:rFonts w:ascii="Arial" w:hAnsi="Arial" w:cs="Arial"/>
          <w:sz w:val="24"/>
          <w:szCs w:val="24"/>
        </w:rPr>
        <w:t>September 18,</w:t>
      </w:r>
      <w:r w:rsidR="00585043">
        <w:rPr>
          <w:rFonts w:ascii="Arial" w:hAnsi="Arial" w:cs="Arial"/>
          <w:sz w:val="24"/>
          <w:szCs w:val="24"/>
        </w:rPr>
        <w:t xml:space="preserve"> 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Next meeting / Adjourn</w:t>
      </w:r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device </w:t>
      </w:r>
    </w:p>
    <w:p w14:paraId="20162BE8" w14:textId="77777777" w:rsidR="000D5569" w:rsidRPr="000D5569" w:rsidRDefault="008159B1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Vwfbdd </w:t>
      </w:r>
    </w:p>
    <w:p w14:paraId="2B4FE11E" w14:textId="77777777" w:rsidR="000D5569" w:rsidRPr="000D5569" w:rsidRDefault="008159B1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Join with a video conferencing device</w:t>
      </w:r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8159B1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8159B1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8159B1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0950,,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4D072084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159B1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43A5"/>
    <w:rsid w:val="00DF5970"/>
    <w:rsid w:val="00E0664E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23-08-30T02:00:00Z</cp:lastPrinted>
  <dcterms:created xsi:type="dcterms:W3CDTF">2023-09-03T16:23:00Z</dcterms:created>
  <dcterms:modified xsi:type="dcterms:W3CDTF">2023-09-06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